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5DECB" w14:textId="0021089B" w:rsidR="00F66C02" w:rsidRPr="00641BB6" w:rsidRDefault="00B17946" w:rsidP="002004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CA" w:eastAsia="en-CA" w:bidi="en-CA"/>
        </w:rPr>
      </w:pPr>
      <w:bookmarkStart w:id="0" w:name="_GoBack"/>
      <w:bookmarkEnd w:id="0"/>
      <w:r w:rsidRPr="00641BB6">
        <w:rPr>
          <w:rFonts w:ascii="Times New Roman" w:eastAsia="Arial" w:hAnsi="Times New Roman" w:cs="Times New Roman"/>
          <w:b/>
          <w:sz w:val="32"/>
          <w:szCs w:val="32"/>
          <w:lang w:val="en-CA" w:eastAsia="en-CA" w:bidi="en-CA"/>
        </w:rPr>
        <w:t>INDEPENDENT CONTRACTOR</w:t>
      </w:r>
      <w:r w:rsidR="003D1781" w:rsidRPr="00641BB6">
        <w:rPr>
          <w:rFonts w:ascii="Times New Roman" w:eastAsia="Arial" w:hAnsi="Times New Roman" w:cs="Times New Roman"/>
          <w:b/>
          <w:sz w:val="32"/>
          <w:szCs w:val="32"/>
          <w:lang w:val="en-CA" w:eastAsia="en-CA" w:bidi="en-CA"/>
        </w:rPr>
        <w:t xml:space="preserve"> ACKNOWLEDGMENT</w:t>
      </w:r>
    </w:p>
    <w:p w14:paraId="0460F9C0" w14:textId="14E0E6B9" w:rsidR="00F66C02" w:rsidRDefault="00F66C02" w:rsidP="00B9523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u w:val="double"/>
          <w:lang w:val="en-CA" w:eastAsia="en-CA" w:bidi="en-CA"/>
        </w:rPr>
      </w:pPr>
    </w:p>
    <w:p w14:paraId="13000912" w14:textId="77777777" w:rsidR="00641BB6" w:rsidRPr="00641BB6" w:rsidRDefault="00641BB6" w:rsidP="00B9523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u w:val="double"/>
          <w:lang w:val="en-CA" w:eastAsia="en-CA" w:bidi="en-CA"/>
        </w:rPr>
      </w:pPr>
    </w:p>
    <w:p w14:paraId="3DAF4AD4" w14:textId="34D77F8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CF6A8B">
        <w:rPr>
          <w:rFonts w:eastAsia="Arial"/>
          <w:noProof/>
          <w:lang w:val="en-US" w:eastAsia="en-US" w:bidi="en-US"/>
        </w:rPr>
        <w:t xml:space="preserve">This </w:t>
      </w:r>
      <w:r>
        <w:rPr>
          <w:rFonts w:eastAsia="Arial"/>
          <w:noProof/>
          <w:lang w:val="en-US" w:eastAsia="en-US" w:bidi="en-US"/>
        </w:rPr>
        <w:t xml:space="preserve">Independent Contractor Acknowledgement Agreement </w:t>
      </w:r>
      <w:r w:rsidRPr="00CF6A8B">
        <w:rPr>
          <w:rFonts w:eastAsia="Arial"/>
          <w:noProof/>
          <w:lang w:val="en-US" w:eastAsia="en-US" w:bidi="en-US"/>
        </w:rPr>
        <w:t>(the “Agreement”) is made and effective [DATE],</w:t>
      </w:r>
    </w:p>
    <w:p w14:paraId="08D66A01" w14:textId="7777777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4AD6AAD" w14:textId="7777777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2BE23F2C" w14:textId="1D118D1F" w:rsidR="00641BB6" w:rsidRPr="00CF6A8B" w:rsidRDefault="00641BB6" w:rsidP="00641BB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US" w:eastAsia="en-US" w:bidi="en-US"/>
        </w:rPr>
      </w:pPr>
      <w:r w:rsidRPr="00CF6A8B">
        <w:rPr>
          <w:rFonts w:eastAsia="Arial"/>
          <w:b/>
          <w:noProof/>
          <w:lang w:val="en-CA" w:eastAsia="en-CA" w:bidi="en-CA"/>
        </w:rPr>
        <w:t>BETWEEN:</w:t>
      </w:r>
      <w:r w:rsidRPr="00CF6A8B">
        <w:rPr>
          <w:rFonts w:eastAsia="Arial"/>
          <w:b/>
          <w:noProof/>
          <w:lang w:val="en-CA" w:eastAsia="en-CA" w:bidi="en-CA"/>
        </w:rPr>
        <w:tab/>
      </w:r>
      <w:r w:rsidRPr="00CF6A8B">
        <w:rPr>
          <w:rFonts w:eastAsia="Arial"/>
          <w:b/>
          <w:noProof/>
          <w:lang w:val="en-US" w:eastAsia="en-US" w:bidi="en-US"/>
        </w:rPr>
        <w:t>[YOUR COMPANY NAME]</w:t>
      </w:r>
      <w:r w:rsidRPr="00CF6A8B">
        <w:rPr>
          <w:rFonts w:eastAsia="Arial"/>
          <w:noProof/>
          <w:lang w:val="en-US" w:eastAsia="en-US" w:bidi="en-US"/>
        </w:rPr>
        <w:t xml:space="preserve"> (the "</w:t>
      </w:r>
      <w:r>
        <w:rPr>
          <w:rFonts w:eastAsia="Arial"/>
          <w:noProof/>
          <w:lang w:val="en-US" w:eastAsia="en-US" w:bidi="en-US"/>
        </w:rPr>
        <w:t>Assignor</w:t>
      </w:r>
      <w:r w:rsidRPr="00CF6A8B">
        <w:rPr>
          <w:rFonts w:eastAsia="Arial"/>
          <w:noProof/>
          <w:lang w:val="en-US" w:eastAsia="en-US" w:bidi="en-US"/>
        </w:rPr>
        <w:t>"),</w:t>
      </w:r>
      <w:r w:rsidRPr="00CF6A8B">
        <w:rPr>
          <w:rFonts w:eastAsia="Arial"/>
          <w:noProof/>
          <w:lang w:val="en-CA" w:eastAsia="en-CA" w:bidi="en-CA"/>
        </w:rPr>
        <w:t xml:space="preserve"> a company organised and existing under the laws of the of [C</w:t>
      </w:r>
      <w:r w:rsidR="002A6BAA">
        <w:rPr>
          <w:rFonts w:eastAsia="Arial"/>
          <w:noProof/>
          <w:lang w:val="en-CA" w:eastAsia="en-CA" w:bidi="en-CA"/>
        </w:rPr>
        <w:t>OUNTRY</w:t>
      </w:r>
      <w:r w:rsidRPr="00CF6A8B">
        <w:rPr>
          <w:rFonts w:eastAsia="Arial"/>
          <w:noProof/>
          <w:lang w:val="en-CA" w:eastAsia="en-CA" w:bidi="en-CA"/>
        </w:rPr>
        <w:t>], with its head office at:</w:t>
      </w:r>
      <w:r w:rsidRPr="00CF6A8B">
        <w:rPr>
          <w:rFonts w:eastAsia="Arial"/>
          <w:noProof/>
          <w:lang w:val="en-CA" w:eastAsia="en-CA" w:bidi="en-CA"/>
        </w:rPr>
        <w:br/>
      </w:r>
      <w:r w:rsidRPr="00CF6A8B">
        <w:rPr>
          <w:rFonts w:eastAsia="Arial"/>
          <w:noProof/>
          <w:lang w:val="en-CA" w:eastAsia="en-CA" w:bidi="en-CA"/>
        </w:rPr>
        <w:br/>
      </w:r>
      <w:r w:rsidRPr="00CF6A8B">
        <w:rPr>
          <w:rFonts w:eastAsia="Arial"/>
          <w:noProof/>
          <w:lang w:val="en-US" w:eastAsia="en-US" w:bidi="en-US"/>
        </w:rPr>
        <w:t>[YOUR COMPLETE ADDRESS]</w:t>
      </w:r>
    </w:p>
    <w:p w14:paraId="219E4A09" w14:textId="7777777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8B06F2" w14:textId="7777777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965D4A" w14:textId="5163D4FD" w:rsidR="00641BB6" w:rsidRPr="00CF6A8B" w:rsidRDefault="00641BB6" w:rsidP="00641BB6">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noProof/>
          <w:lang w:val="en-US" w:eastAsia="en-US" w:bidi="en-US"/>
        </w:rPr>
      </w:pPr>
      <w:r w:rsidRPr="00CF6A8B">
        <w:rPr>
          <w:rFonts w:eastAsia="Arial"/>
          <w:b/>
          <w:noProof/>
          <w:lang w:val="en-CA" w:eastAsia="en-CA" w:bidi="en-CA"/>
        </w:rPr>
        <w:t>AND:</w:t>
      </w:r>
      <w:r w:rsidRPr="00CF6A8B">
        <w:rPr>
          <w:rFonts w:eastAsia="Arial"/>
          <w:b/>
          <w:lang w:val="en-CA" w:eastAsia="en-CA" w:bidi="en-CA"/>
        </w:rPr>
        <w:tab/>
      </w:r>
      <w:r w:rsidRPr="00CF6A8B">
        <w:rPr>
          <w:rFonts w:eastAsia="Arial"/>
          <w:b/>
          <w:lang w:val="en-US" w:eastAsia="en-US" w:bidi="en-US"/>
        </w:rPr>
        <w:t>[</w:t>
      </w:r>
      <w:r w:rsidRPr="00CF6A8B">
        <w:rPr>
          <w:rFonts w:eastAsia="Arial"/>
          <w:b/>
          <w:noProof/>
          <w:lang w:val="en-US" w:eastAsia="en-US" w:bidi="en-US"/>
        </w:rPr>
        <w:t>CLIENT NAME]</w:t>
      </w:r>
      <w:r w:rsidRPr="00CF6A8B">
        <w:rPr>
          <w:rFonts w:eastAsia="Arial"/>
          <w:noProof/>
          <w:lang w:val="en-US" w:eastAsia="en-US" w:bidi="en-US"/>
        </w:rPr>
        <w:t xml:space="preserve"> (the "C</w:t>
      </w:r>
      <w:r>
        <w:rPr>
          <w:rFonts w:eastAsia="Arial"/>
          <w:noProof/>
          <w:lang w:val="en-US" w:eastAsia="en-US" w:bidi="en-US"/>
        </w:rPr>
        <w:t>ontractor</w:t>
      </w:r>
      <w:r w:rsidRPr="00CF6A8B">
        <w:rPr>
          <w:rFonts w:eastAsia="Arial"/>
          <w:noProof/>
          <w:lang w:val="en-US" w:eastAsia="en-US" w:bidi="en-US"/>
        </w:rPr>
        <w:t>"),</w:t>
      </w:r>
      <w:r w:rsidRPr="00CF6A8B">
        <w:rPr>
          <w:rFonts w:eastAsia="Arial"/>
          <w:noProof/>
          <w:lang w:val="en-CA" w:eastAsia="en-CA" w:bidi="en-CA"/>
        </w:rPr>
        <w:t xml:space="preserve"> a company organised and existing under the laws of [COUNTRY], with its head office at:</w:t>
      </w:r>
      <w:r w:rsidRPr="00CF6A8B">
        <w:rPr>
          <w:rFonts w:eastAsia="Arial"/>
          <w:noProof/>
          <w:lang w:val="en-CA" w:eastAsia="en-CA" w:bidi="en-CA"/>
        </w:rPr>
        <w:br/>
      </w:r>
      <w:r w:rsidRPr="00CF6A8B">
        <w:rPr>
          <w:rFonts w:eastAsia="Arial"/>
          <w:noProof/>
          <w:lang w:val="en-CA" w:eastAsia="en-CA" w:bidi="en-CA"/>
        </w:rPr>
        <w:br/>
      </w:r>
      <w:bookmarkStart w:id="1" w:name="OLE_LINK4"/>
      <w:bookmarkEnd w:id="1"/>
      <w:r w:rsidRPr="00CF6A8B">
        <w:rPr>
          <w:rFonts w:eastAsia="Arial"/>
          <w:noProof/>
          <w:lang w:val="en-US" w:eastAsia="en-US" w:bidi="en-US"/>
        </w:rPr>
        <w:t>[COMPLETE ADDRESS]</w:t>
      </w:r>
    </w:p>
    <w:p w14:paraId="23859E86" w14:textId="77777777" w:rsidR="00641BB6" w:rsidRPr="00CF6A8B"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33A2D8A3" w14:textId="77777777" w:rsidR="00B9523E" w:rsidRPr="00641BB6" w:rsidRDefault="00B9523E" w:rsidP="00641BB6">
      <w:pPr>
        <w:jc w:val="both"/>
        <w:rPr>
          <w:lang w:val="en-US"/>
        </w:rPr>
      </w:pPr>
    </w:p>
    <w:p w14:paraId="3B9B2CD3" w14:textId="2E89BDC2" w:rsidR="005F1B44" w:rsidRDefault="005C4A06" w:rsidP="00641B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r w:rsidRPr="00641BB6">
        <w:rPr>
          <w:rFonts w:eastAsia="Arial"/>
          <w:b/>
          <w:lang w:val="en-CA" w:eastAsia="en-CA" w:bidi="en-CA"/>
        </w:rPr>
        <w:t>Recital:</w:t>
      </w:r>
    </w:p>
    <w:p w14:paraId="754176D1" w14:textId="77777777" w:rsidR="00641BB6" w:rsidRPr="00641BB6" w:rsidRDefault="00641BB6" w:rsidP="00641B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1756FD79" w14:textId="77777777" w:rsidR="005C4A06" w:rsidRPr="00641BB6" w:rsidRDefault="005C4A06" w:rsidP="00641BB6">
      <w:pPr>
        <w:pStyle w:val="NumberedList"/>
        <w:numPr>
          <w:ilvl w:val="0"/>
          <w:numId w:val="0"/>
        </w:numPr>
        <w:spacing w:after="0"/>
      </w:pPr>
      <w:r w:rsidRPr="00641BB6">
        <w:t>Whereas it is agreed that the most desirable form of business for conducting the operation is an independent contractor agreement;</w:t>
      </w:r>
    </w:p>
    <w:p w14:paraId="1BC47259" w14:textId="2F1D204B" w:rsidR="005C4A06" w:rsidRPr="00641BB6" w:rsidRDefault="005C4A06" w:rsidP="00641BB6">
      <w:pPr>
        <w:pStyle w:val="NumberedList"/>
        <w:numPr>
          <w:ilvl w:val="0"/>
          <w:numId w:val="0"/>
        </w:numPr>
        <w:spacing w:after="0"/>
      </w:pPr>
      <w:r w:rsidRPr="00641BB6">
        <w:t>Contractor is ready and willing to enter into a gene</w:t>
      </w:r>
      <w:r w:rsidR="00067EEF" w:rsidRPr="00641BB6">
        <w:t>ral</w:t>
      </w:r>
      <w:r w:rsidRPr="00641BB6">
        <w:t xml:space="preserve"> contract, to perform in accordance with various contract documents and specifications certain work prepared</w:t>
      </w:r>
      <w:r w:rsidR="00067EEF" w:rsidRPr="00641BB6">
        <w:t>.</w:t>
      </w:r>
    </w:p>
    <w:p w14:paraId="663F4DCD" w14:textId="2598A4A4" w:rsidR="005C4A06" w:rsidRPr="00641BB6" w:rsidRDefault="005C4A06" w:rsidP="00641B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31BCDBC" w14:textId="3AB08602" w:rsidR="005C4A06" w:rsidRPr="00641BB6" w:rsidRDefault="005C4A06" w:rsidP="00641BB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auto"/>
          <w:lang w:val="en-US" w:eastAsia="en-US" w:bidi="en-US"/>
        </w:rPr>
      </w:pPr>
      <w:r w:rsidRPr="00641BB6">
        <w:t>For the reason</w:t>
      </w:r>
      <w:r w:rsidR="00C2052C" w:rsidRPr="00641BB6">
        <w:rPr>
          <w:lang w:val="en-US"/>
        </w:rPr>
        <w:t>s</w:t>
      </w:r>
      <w:r w:rsidRPr="00641BB6">
        <w:t xml:space="preserve"> recited above, and in consideration of the mutual covenants contained in this agreement,</w:t>
      </w:r>
      <w:r w:rsidR="00124B6C" w:rsidRPr="00641BB6">
        <w:rPr>
          <w:lang w:val="en-US"/>
        </w:rPr>
        <w:t xml:space="preserve"> </w:t>
      </w:r>
      <w:r w:rsidR="00124B6C" w:rsidRPr="00641BB6">
        <w:rPr>
          <w:rFonts w:eastAsia="Arial"/>
          <w:lang w:val="en-US" w:eastAsia="en-US" w:bidi="en-US"/>
        </w:rPr>
        <w:t>Contractor hereby acknowledges that it has been retained by the Company, and</w:t>
      </w:r>
      <w:r w:rsidRPr="00641BB6">
        <w:t xml:space="preserve"> agree as follows:</w:t>
      </w:r>
    </w:p>
    <w:p w14:paraId="08CA7828"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B23697B"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8927F34"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726E0D5" w14:textId="77777777" w:rsidR="00F66C02" w:rsidRPr="00641BB6" w:rsidRDefault="00B17946"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41BB6">
        <w:rPr>
          <w:rFonts w:ascii="Times New Roman" w:eastAsia="Arial" w:hAnsi="Times New Roman" w:cs="Times New Roman"/>
          <w:sz w:val="24"/>
          <w:szCs w:val="24"/>
          <w:lang w:val="en-US" w:eastAsia="en-US" w:bidi="en-US"/>
        </w:rPr>
        <w:t xml:space="preserve">[DESCRIBE AMOUNT AND METHOD OF PAYMENT] </w:t>
      </w:r>
    </w:p>
    <w:p w14:paraId="198C176F"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E6BBED0"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68401F5" w14:textId="77777777" w:rsidR="00F66C02" w:rsidRPr="00641BB6" w:rsidRDefault="00B17946" w:rsidP="00447D23">
      <w:pPr>
        <w:pStyle w:val="Heading1"/>
        <w:rPr>
          <w:rFonts w:eastAsia="Arial"/>
          <w:b w:val="0"/>
          <w:lang w:val="en-US" w:eastAsia="en-US" w:bidi="en-US"/>
        </w:rPr>
      </w:pPr>
      <w:r w:rsidRPr="00641BB6">
        <w:rPr>
          <w:rFonts w:eastAsia="Arial"/>
          <w:lang w:val="en-US" w:eastAsia="en-US" w:bidi="en-US"/>
        </w:rPr>
        <w:t>TERMS</w:t>
      </w:r>
    </w:p>
    <w:p w14:paraId="414C1063"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E1D6D86" w14:textId="67EA03FF" w:rsidR="00F66C02" w:rsidRPr="00641BB6" w:rsidRDefault="00B17946"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jc w:val="both"/>
        <w:rPr>
          <w:rFonts w:ascii="Times New Roman" w:eastAsia="Arial" w:hAnsi="Times New Roman" w:cs="Times New Roman"/>
          <w:sz w:val="24"/>
          <w:szCs w:val="24"/>
          <w:lang w:val="en-US" w:eastAsia="en-US" w:bidi="en-US"/>
        </w:rPr>
      </w:pPr>
      <w:r w:rsidRPr="00641BB6">
        <w:rPr>
          <w:rFonts w:ascii="Times New Roman" w:eastAsia="Arial" w:hAnsi="Times New Roman" w:cs="Times New Roman"/>
          <w:sz w:val="24"/>
          <w:szCs w:val="24"/>
          <w:lang w:val="en-US" w:eastAsia="en-US" w:bidi="en-US"/>
        </w:rPr>
        <w:t xml:space="preserve">. </w:t>
      </w:r>
    </w:p>
    <w:p w14:paraId="76204024" w14:textId="458DB1C7" w:rsidR="00A30685" w:rsidRPr="00641BB6" w:rsidRDefault="00A30685" w:rsidP="00447D23">
      <w:pPr>
        <w:pStyle w:val="Heading2"/>
        <w:rPr>
          <w:rFonts w:eastAsia="Arial"/>
          <w:lang w:val="en-US" w:eastAsia="en-US" w:bidi="en-US"/>
        </w:rPr>
      </w:pPr>
      <w:r w:rsidRPr="00641BB6">
        <w:t xml:space="preserve">The Parties intend that the </w:t>
      </w:r>
      <w:r w:rsidRPr="00641BB6">
        <w:rPr>
          <w:lang w:val="en-US"/>
        </w:rPr>
        <w:t>undersigned</w:t>
      </w:r>
      <w:r w:rsidRPr="00641BB6">
        <w:t xml:space="preserve"> be engaged as an independent contractor of the </w:t>
      </w:r>
      <w:r w:rsidRPr="00641BB6">
        <w:rPr>
          <w:lang w:val="en-US"/>
        </w:rPr>
        <w:t>company</w:t>
      </w:r>
      <w:r w:rsidRPr="00641BB6">
        <w:t xml:space="preserve">. Nothing contained in this Agreement will be construed to create the relationship of employer and employee, principal and agent, partnership or joint venture, or any other fiduciary relationship. </w:t>
      </w:r>
    </w:p>
    <w:p w14:paraId="69FF7310"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US" w:eastAsia="en-US" w:bidi="en-US"/>
        </w:rPr>
      </w:pPr>
    </w:p>
    <w:p w14:paraId="07EE0E4C" w14:textId="77777777" w:rsidR="00F66C02" w:rsidRPr="00641BB6" w:rsidRDefault="00B17946" w:rsidP="00447D23">
      <w:pPr>
        <w:pStyle w:val="Heading2"/>
        <w:rPr>
          <w:rFonts w:eastAsia="Arial"/>
          <w:lang w:val="en-US" w:eastAsia="en-US" w:bidi="en-US"/>
        </w:rPr>
      </w:pPr>
      <w:r w:rsidRPr="00641BB6">
        <w:rPr>
          <w:rFonts w:eastAsia="Arial"/>
          <w:lang w:val="en-US" w:eastAsia="en-US" w:bidi="en-US"/>
        </w:rPr>
        <w:lastRenderedPageBreak/>
        <w:t>Consistent with the foregoing, the Company shall not deduct withholding taxes, FICA or any other taxes required to be deducted by an employer as I acknowledge my responsibility to pay same as an independent contractor.</w:t>
      </w:r>
    </w:p>
    <w:p w14:paraId="52A73926"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44841D7" w14:textId="77777777" w:rsidR="00F66C02" w:rsidRPr="00641BB6" w:rsidRDefault="00B17946" w:rsidP="00447D23">
      <w:pPr>
        <w:pStyle w:val="Heading2"/>
        <w:rPr>
          <w:rFonts w:eastAsia="Arial"/>
          <w:lang w:val="en-US" w:eastAsia="en-US" w:bidi="en-US"/>
        </w:rPr>
      </w:pPr>
      <w:r w:rsidRPr="00641BB6">
        <w:rPr>
          <w:rFonts w:eastAsia="Arial"/>
          <w:lang w:val="en-US" w:eastAsia="en-US" w:bidi="en-US"/>
        </w:rPr>
        <w:t>I further acknowledge that I shall not be entitled to any fringe benefits, pension, retirement, profit sharing or any other benefits accruing to employees.</w:t>
      </w:r>
    </w:p>
    <w:p w14:paraId="1312C98C" w14:textId="77777777" w:rsidR="00F66C02" w:rsidRPr="00641BB6" w:rsidRDefault="00F66C02" w:rsidP="00641B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70DC217" w14:textId="48A0DEE0" w:rsidR="00F66C02" w:rsidRPr="00641BB6" w:rsidRDefault="00F66C02"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4B3EDA32" w14:textId="77777777" w:rsidR="00A30685" w:rsidRPr="00641BB6" w:rsidRDefault="00A30685" w:rsidP="00641BB6">
      <w:pPr>
        <w:pStyle w:val="Default"/>
        <w:jc w:val="both"/>
        <w:rPr>
          <w:rFonts w:ascii="Times New Roman" w:hAnsi="Times New Roman" w:cs="Times New Roman"/>
          <w:b/>
          <w:bCs/>
          <w:i/>
          <w:iCs/>
        </w:rPr>
      </w:pPr>
    </w:p>
    <w:p w14:paraId="454587FB" w14:textId="77777777" w:rsidR="00A30685" w:rsidRPr="00641BB6" w:rsidRDefault="00A30685" w:rsidP="00641BB6">
      <w:pPr>
        <w:pStyle w:val="Default"/>
        <w:jc w:val="both"/>
        <w:rPr>
          <w:rFonts w:ascii="Times New Roman" w:hAnsi="Times New Roman" w:cs="Times New Roman"/>
          <w:iCs/>
        </w:rPr>
      </w:pPr>
      <w:r w:rsidRPr="00641BB6">
        <w:rPr>
          <w:rFonts w:ascii="Times New Roman" w:hAnsi="Times New Roman" w:cs="Times New Roman"/>
          <w:b/>
          <w:bCs/>
          <w:iCs/>
        </w:rPr>
        <w:t xml:space="preserve">IN WITNESS WHEREOF </w:t>
      </w:r>
      <w:r w:rsidRPr="00641BB6">
        <w:rPr>
          <w:rFonts w:ascii="Times New Roman" w:hAnsi="Times New Roman" w:cs="Times New Roman"/>
          <w:iCs/>
        </w:rPr>
        <w:t xml:space="preserve">the parties hereto have hereunto set and subscribed their respective hands the day and year first herein written. </w:t>
      </w:r>
    </w:p>
    <w:p w14:paraId="5E9312A3" w14:textId="60EC9CCE" w:rsidR="00A30685" w:rsidRPr="00641BB6" w:rsidRDefault="00A30685"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70488604" w14:textId="2508DC3B" w:rsidR="008E134F" w:rsidRPr="00641BB6" w:rsidRDefault="008E134F"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5FF59747" w14:textId="77777777" w:rsidR="00491DE2" w:rsidRPr="00641BB6" w:rsidRDefault="00491DE2"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7DEED023" w14:textId="1EB064DB" w:rsidR="00641BB6" w:rsidRPr="00641BB6"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Pr>
          <w:rFonts w:eastAsia="Arial"/>
          <w:noProof/>
          <w:color w:val="000000"/>
          <w:lang w:val="en-US" w:eastAsia="en-US" w:bidi="en-US"/>
        </w:rPr>
        <w:t>ASSIGNOR</w:t>
      </w:r>
      <w:r w:rsidRPr="00641BB6">
        <w:rPr>
          <w:rFonts w:eastAsia="Arial"/>
          <w:lang w:val="en-CA" w:eastAsia="en-CA" w:bidi="en-CA"/>
        </w:rPr>
        <w:tab/>
      </w:r>
      <w:r w:rsidRPr="00641BB6">
        <w:rPr>
          <w:rFonts w:eastAsia="Arial"/>
          <w:lang w:val="en-CA" w:eastAsia="en-CA" w:bidi="en-CA"/>
        </w:rPr>
        <w:tab/>
      </w:r>
      <w:r w:rsidRPr="00641BB6">
        <w:rPr>
          <w:rFonts w:eastAsia="Arial"/>
          <w:lang w:val="en-CA" w:eastAsia="en-CA" w:bidi="en-CA"/>
        </w:rPr>
        <w:tab/>
      </w:r>
      <w:r w:rsidRPr="00641BB6">
        <w:rPr>
          <w:rFonts w:eastAsia="Arial"/>
          <w:lang w:val="en-CA" w:eastAsia="en-CA" w:bidi="en-CA"/>
        </w:rPr>
        <w:tab/>
      </w:r>
      <w:r w:rsidRPr="00641BB6">
        <w:rPr>
          <w:rFonts w:eastAsia="Arial"/>
          <w:lang w:val="en-CA" w:eastAsia="en-CA" w:bidi="en-CA"/>
        </w:rPr>
        <w:tab/>
      </w:r>
      <w:r w:rsidRPr="00641BB6">
        <w:rPr>
          <w:rFonts w:eastAsia="Arial"/>
          <w:lang w:val="en-CA" w:eastAsia="en-CA" w:bidi="en-CA"/>
        </w:rPr>
        <w:tab/>
      </w:r>
      <w:r w:rsidRPr="00641BB6">
        <w:rPr>
          <w:rFonts w:eastAsia="Arial"/>
          <w:color w:val="000000"/>
          <w:lang w:val="en-US" w:eastAsia="en-US" w:bidi="en-US"/>
        </w:rPr>
        <w:t>C</w:t>
      </w:r>
      <w:r>
        <w:rPr>
          <w:rFonts w:eastAsia="Arial"/>
          <w:color w:val="000000"/>
          <w:lang w:val="en-US" w:eastAsia="en-US" w:bidi="en-US"/>
        </w:rPr>
        <w:t>ONTRACTOR</w:t>
      </w:r>
    </w:p>
    <w:p w14:paraId="4DB3D3F0" w14:textId="77777777" w:rsidR="00641BB6" w:rsidRPr="00641BB6"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6D67688" w14:textId="77777777" w:rsidR="00641BB6" w:rsidRPr="00641BB6" w:rsidRDefault="00641BB6"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C8DF8CD" w14:textId="77777777" w:rsidR="00641BB6" w:rsidRPr="00641BB6" w:rsidRDefault="00641BB6"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D8EAF8F" w14:textId="77777777" w:rsidR="00641BB6" w:rsidRPr="00641BB6"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r w:rsidRPr="00641BB6">
        <w:rPr>
          <w:rFonts w:eastAsia="Arial"/>
          <w:color w:val="000000"/>
          <w:u w:val="single"/>
          <w:lang w:val="en-CA" w:eastAsia="en-CA" w:bidi="en-CA"/>
        </w:rPr>
        <w:tab/>
      </w:r>
    </w:p>
    <w:p w14:paraId="05F1C7C3" w14:textId="77777777" w:rsidR="00641BB6" w:rsidRPr="00641BB6" w:rsidRDefault="00641BB6"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641BB6">
        <w:rPr>
          <w:rFonts w:eastAsia="Arial"/>
          <w:color w:val="000000"/>
          <w:lang w:val="en-CA" w:eastAsia="en-CA" w:bidi="en-CA"/>
        </w:rPr>
        <w:t>Authorised Signature</w:t>
      </w:r>
      <w:r w:rsidRPr="00641BB6">
        <w:rPr>
          <w:rFonts w:eastAsia="Arial"/>
          <w:color w:val="000000"/>
          <w:lang w:val="en-CA" w:eastAsia="en-CA" w:bidi="en-CA"/>
        </w:rPr>
        <w:tab/>
        <w:t>Authorised Signature</w:t>
      </w:r>
    </w:p>
    <w:p w14:paraId="278929E8" w14:textId="0344C5C6" w:rsidR="00641BB6" w:rsidRDefault="00641BB6"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0063FAE6" w14:textId="169D055A" w:rsidR="000C07CB" w:rsidRDefault="000C07CB"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20E31639" w14:textId="77777777" w:rsidR="000C07CB" w:rsidRPr="00641BB6" w:rsidRDefault="000C07CB"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419673F" w14:textId="77777777" w:rsidR="00641BB6" w:rsidRPr="00641BB6"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r w:rsidRPr="00641BB6">
        <w:rPr>
          <w:rFonts w:eastAsia="Arial"/>
          <w:u w:val="single"/>
          <w:lang w:val="en-CA" w:eastAsia="en-CA" w:bidi="en-CA"/>
        </w:rPr>
        <w:tab/>
      </w:r>
    </w:p>
    <w:p w14:paraId="6D9ABE0A" w14:textId="77777777" w:rsidR="00641BB6" w:rsidRPr="00641BB6" w:rsidRDefault="00641BB6" w:rsidP="00641BB6">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641BB6">
        <w:rPr>
          <w:rFonts w:eastAsia="Arial"/>
          <w:color w:val="000000"/>
          <w:lang w:val="en-CA" w:eastAsia="en-CA" w:bidi="en-CA"/>
        </w:rPr>
        <w:t>Print Name and Title</w:t>
      </w:r>
      <w:r w:rsidRPr="00641BB6">
        <w:rPr>
          <w:rFonts w:eastAsia="Arial"/>
          <w:color w:val="000000"/>
          <w:lang w:val="en-CA" w:eastAsia="en-CA" w:bidi="en-CA"/>
        </w:rPr>
        <w:tab/>
        <w:t>Print Name and Title</w:t>
      </w:r>
    </w:p>
    <w:p w14:paraId="647983E3" w14:textId="77777777" w:rsidR="00641BB6" w:rsidRPr="00641BB6" w:rsidRDefault="00641BB6" w:rsidP="00641B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p w14:paraId="05377BEA" w14:textId="77777777" w:rsidR="00E9085F" w:rsidRPr="00641BB6" w:rsidRDefault="00E9085F" w:rsidP="00641BB6">
      <w:pPr>
        <w:pStyle w:val="Default"/>
        <w:jc w:val="both"/>
        <w:rPr>
          <w:rFonts w:ascii="Times New Roman" w:hAnsi="Times New Roman" w:cs="Times New Roman"/>
        </w:rPr>
      </w:pPr>
      <w:r w:rsidRPr="00641BB6">
        <w:rPr>
          <w:rFonts w:ascii="Times New Roman" w:hAnsi="Times New Roman" w:cs="Times New Roman"/>
        </w:rPr>
        <w:t xml:space="preserve">        </w:t>
      </w:r>
    </w:p>
    <w:sectPr w:rsidR="00E9085F" w:rsidRPr="00641BB6">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C879B" w14:textId="77777777" w:rsidR="006D223C" w:rsidRDefault="006D223C">
      <w:r>
        <w:separator/>
      </w:r>
    </w:p>
  </w:endnote>
  <w:endnote w:type="continuationSeparator" w:id="0">
    <w:p w14:paraId="57B40BF7" w14:textId="77777777" w:rsidR="006D223C" w:rsidRDefault="006D22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8DB4E" w14:textId="77777777" w:rsidR="00F66C02" w:rsidRDefault="00B17946">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Acknowledgment of Independent Contractor</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F1B4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5F1B44">
      <w:rPr>
        <w:rStyle w:val="PageNumber"/>
        <w:rFonts w:ascii="Arial" w:eastAsia="Arial" w:hAnsi="Arial" w:cs="Arial"/>
        <w:noProof/>
        <w:sz w:val="20"/>
      </w:rPr>
      <w:t>1</w:t>
    </w:r>
    <w:r>
      <w:rPr>
        <w:rStyle w:val="PageNumber"/>
        <w:rFonts w:eastAsia="Arial"/>
        <w:noProof/>
      </w:rPr>
      <w:fldChar w:fldCharType="end"/>
    </w:r>
  </w:p>
  <w:p w14:paraId="74E20A09" w14:textId="77777777" w:rsidR="00F66C02" w:rsidRDefault="00F66C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3B25E" w14:textId="77777777" w:rsidR="006D223C" w:rsidRDefault="006D223C">
      <w:r>
        <w:separator/>
      </w:r>
    </w:p>
  </w:footnote>
  <w:footnote w:type="continuationSeparator" w:id="0">
    <w:p w14:paraId="712CE3B8" w14:textId="77777777" w:rsidR="006D223C" w:rsidRDefault="006D22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B8149" w14:textId="77777777" w:rsidR="00F66C02" w:rsidRDefault="00F66C02">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DD780B"/>
    <w:multiLevelType w:val="hybridMultilevel"/>
    <w:tmpl w:val="454A9D2E"/>
    <w:lvl w:ilvl="0" w:tplc="717E7E30">
      <w:start w:val="1"/>
      <w:numFmt w:val="decimal"/>
      <w:pStyle w:val="NumberedList"/>
      <w:lvlText w:val="%1."/>
      <w:lvlJc w:val="left"/>
      <w:pPr>
        <w:tabs>
          <w:tab w:val="num" w:pos="720"/>
        </w:tabs>
        <w:ind w:left="360" w:firstLine="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7B583A49"/>
    <w:multiLevelType w:val="multilevel"/>
    <w:tmpl w:val="08090025"/>
    <w:lvl w:ilvl="0">
      <w:start w:val="1"/>
      <w:numFmt w:val="decimal"/>
      <w:pStyle w:val="Heading1"/>
      <w:lvlText w:val="%1"/>
      <w:lvlJc w:val="left"/>
      <w:pPr>
        <w:ind w:left="432" w:hanging="432"/>
      </w:pPr>
      <w:rPr>
        <w:rFonts w:hint="default"/>
        <w:b/>
        <w:i w:val="0"/>
        <w:strike w:val="0"/>
        <w:color w:val="auto"/>
        <w:position w:val="0"/>
        <w:sz w:val="20"/>
        <w:u w:val="none"/>
        <w:shd w:val="clear" w:color="auto" w:fill="auto"/>
      </w:rPr>
    </w:lvl>
    <w:lvl w:ilvl="1">
      <w:start w:val="1"/>
      <w:numFmt w:val="decimal"/>
      <w:pStyle w:val="Heading2"/>
      <w:lvlText w:val="%1.%2"/>
      <w:lvlJc w:val="left"/>
      <w:pPr>
        <w:ind w:left="576" w:hanging="576"/>
      </w:pPr>
      <w:rPr>
        <w:rFonts w:hint="default"/>
        <w:b w:val="0"/>
        <w:i w:val="0"/>
        <w:strike w:val="0"/>
        <w:color w:val="auto"/>
        <w:position w:val="0"/>
        <w:sz w:val="20"/>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zGysDAxMja2NDFX0lEKTi0uzszPAykwqgUAlTijYiwAAAA="/>
    <w:docVar w:name="Description" w:val="This particular legal document or agreement of assignment is used to assist in articulating the terms for acknowledgement of independent contractor agreement. To access more legal documents and to assist with other legal issues see https://www.templateguru.co.za/templates/legal/"/>
    <w:docVar w:name="Excerpt" w:val="ACKNOWLEDGMENT OF INDEPENDENT CONTRACTOR_x000a_THIS ACKNOWLEDGEMENT OF INDEPENDENT CONTRACTOR AGREEMENT_x000a_IN CONSIDERATION OF the matters described above and of the mutual benefits and_x000a_obligations set forth in this Agreement, the receipt and sufficiency of which consideration is_x000a_hereby acknowledged, the parties to this Agreement agree as follows:"/>
    <w:docVar w:name="Source" w:val="www.lawdepot.com"/>
    <w:docVar w:name="Tags" w:val="contractor, agreements, independent, entrepreneur, legal documents, entrepreneurship, confidentiality, non disclosure, acknowledgment of independent contractor template , acknowledgment of independent contractor example"/>
  </w:docVars>
  <w:rsids>
    <w:rsidRoot w:val="00F66C02"/>
    <w:rsid w:val="00067EEF"/>
    <w:rsid w:val="00095FD1"/>
    <w:rsid w:val="000B4B9F"/>
    <w:rsid w:val="000C07CB"/>
    <w:rsid w:val="00124B6C"/>
    <w:rsid w:val="00155784"/>
    <w:rsid w:val="00156548"/>
    <w:rsid w:val="001D66B8"/>
    <w:rsid w:val="00200410"/>
    <w:rsid w:val="002A6BAA"/>
    <w:rsid w:val="003C413A"/>
    <w:rsid w:val="003D1781"/>
    <w:rsid w:val="00447D23"/>
    <w:rsid w:val="00491DE2"/>
    <w:rsid w:val="00503D65"/>
    <w:rsid w:val="00526849"/>
    <w:rsid w:val="005C4A06"/>
    <w:rsid w:val="005F1B44"/>
    <w:rsid w:val="005F3E28"/>
    <w:rsid w:val="00641BB6"/>
    <w:rsid w:val="006C57FE"/>
    <w:rsid w:val="006D223C"/>
    <w:rsid w:val="00734147"/>
    <w:rsid w:val="008E134F"/>
    <w:rsid w:val="008E4939"/>
    <w:rsid w:val="00A30685"/>
    <w:rsid w:val="00B17946"/>
    <w:rsid w:val="00B40359"/>
    <w:rsid w:val="00B46C2E"/>
    <w:rsid w:val="00B9523E"/>
    <w:rsid w:val="00BC4A41"/>
    <w:rsid w:val="00BD0FA7"/>
    <w:rsid w:val="00C2052C"/>
    <w:rsid w:val="00D177BB"/>
    <w:rsid w:val="00E17EFB"/>
    <w:rsid w:val="00E8376F"/>
    <w:rsid w:val="00E9085F"/>
    <w:rsid w:val="00F6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447D23"/>
    <w:pPr>
      <w:keepNext/>
      <w:keepLines/>
      <w:numPr>
        <w:numId w:val="1"/>
      </w:numPr>
      <w:spacing w:before="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447D23"/>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447D23"/>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47D23"/>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47D23"/>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47D23"/>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47D23"/>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47D23"/>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47D23"/>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Title">
    <w:name w:val="Title"/>
    <w:basedOn w:val="Normal"/>
    <w:uiPriority w:val="10"/>
    <w:qFormat/>
    <w:pPr>
      <w:jc w:val="center"/>
    </w:pPr>
    <w:rPr>
      <w:rFonts w:ascii="Arial" w:eastAsia="Arial" w:hAnsi="Arial" w:cs="Arial"/>
      <w:b/>
      <w:bCs/>
      <w:sz w:val="32"/>
      <w:szCs w:val="32"/>
    </w:rPr>
  </w:style>
  <w:style w:type="paragraph" w:styleId="BodyTextIndent2">
    <w:name w:val="Body Text Indent 2"/>
    <w:basedOn w:val="Normal"/>
    <w:qFormat/>
    <w:pPr>
      <w:ind w:left="720"/>
    </w:pPr>
  </w:style>
  <w:style w:type="paragraph" w:styleId="NormalWeb">
    <w:name w:val="Normal (Web)"/>
    <w:basedOn w:val="Normal"/>
    <w:qFormat/>
    <w:rPr>
      <w:color w:val="000000"/>
    </w:rPr>
  </w:style>
  <w:style w:type="paragraph" w:customStyle="1" w:styleId="NumberedList">
    <w:name w:val="Numbered List"/>
    <w:basedOn w:val="Normal"/>
    <w:rsid w:val="005C4A06"/>
    <w:pPr>
      <w:numPr>
        <w:numId w:val="2"/>
      </w:numPr>
      <w:spacing w:after="240"/>
      <w:jc w:val="both"/>
    </w:pPr>
    <w:rPr>
      <w:lang w:val="en-US" w:eastAsia="en-US"/>
    </w:rPr>
  </w:style>
  <w:style w:type="paragraph" w:customStyle="1" w:styleId="Default">
    <w:name w:val="Default"/>
    <w:rsid w:val="00A30685"/>
    <w:pPr>
      <w:autoSpaceDE w:val="0"/>
      <w:autoSpaceDN w:val="0"/>
      <w:adjustRightInd w:val="0"/>
      <w:spacing w:after="0" w:line="240" w:lineRule="auto"/>
    </w:pPr>
    <w:rPr>
      <w:rFonts w:ascii="Bookman Old Style" w:eastAsiaTheme="minorHAnsi" w:hAnsi="Bookman Old Style" w:cs="Bookman Old Style"/>
      <w:color w:val="000000"/>
      <w:szCs w:val="24"/>
    </w:rPr>
  </w:style>
  <w:style w:type="character" w:customStyle="1" w:styleId="Heading1Char">
    <w:name w:val="Heading 1 Char"/>
    <w:basedOn w:val="DefaultParagraphFont"/>
    <w:link w:val="Heading1"/>
    <w:uiPriority w:val="9"/>
    <w:rsid w:val="00447D23"/>
    <w:rPr>
      <w:rFonts w:ascii="Times New Roman" w:eastAsiaTheme="majorEastAsia" w:cstheme="majorBidi"/>
      <w:b/>
      <w:caps/>
      <w:szCs w:val="32"/>
      <w:lang w:val="x-none" w:eastAsia="x-none"/>
    </w:rPr>
  </w:style>
  <w:style w:type="character" w:customStyle="1" w:styleId="Heading2Char">
    <w:name w:val="Heading 2 Char"/>
    <w:basedOn w:val="DefaultParagraphFont"/>
    <w:link w:val="Heading2"/>
    <w:uiPriority w:val="9"/>
    <w:rsid w:val="00447D23"/>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447D23"/>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447D23"/>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447D23"/>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447D23"/>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447D23"/>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447D23"/>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447D23"/>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88</Words>
  <Characters>1632</Characters>
  <Application>Microsoft Office Word</Application>
  <DocSecurity>0</DocSecurity>
  <Lines>71</Lines>
  <Paragraphs>18</Paragraphs>
  <ScaleCrop>false</ScaleCrop>
  <HeadingPairs>
    <vt:vector size="2" baseType="variant">
      <vt:variant>
        <vt:lpstr>Title</vt:lpstr>
      </vt:variant>
      <vt:variant>
        <vt:i4>1</vt:i4>
      </vt:variant>
    </vt:vector>
  </HeadingPairs>
  <TitlesOfParts>
    <vt:vector size="1" baseType="lpstr">
      <vt:lpstr>ACKNOWLEDGMENT OF INDEPENDENT CONTRACTOR</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3T09:22:00Z</dcterms:created>
  <dcterms:modified xsi:type="dcterms:W3CDTF">2019-10-21T19:11:00Z</dcterms:modified>
  <cp:category/>
</cp:coreProperties>
</file>